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2E9C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</w:pP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  <w:t>Syllabus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  <w:t xml:space="preserve"> k predmetu </w:t>
      </w:r>
      <w:r w:rsidRPr="00A039BE">
        <w:rPr>
          <w:rFonts w:ascii="Times New Roman" w:eastAsia="Times New Roman" w:hAnsi="Times New Roman" w:cs="Times New Roman"/>
          <w:b/>
          <w:sz w:val="32"/>
          <w:szCs w:val="32"/>
          <w:lang w:eastAsia="cs-CZ"/>
        </w:rPr>
        <w:t>Združovacie právo</w:t>
      </w:r>
    </w:p>
    <w:p w:rsidR="00E92E9C" w:rsidRPr="00A039BE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  <w:lang w:eastAsia="cs-CZ"/>
        </w:rPr>
      </w:pPr>
      <w:bookmarkStart w:id="0" w:name="_GoBack"/>
      <w:bookmarkEnd w:id="0"/>
    </w:p>
    <w:p w:rsidR="00E92E9C" w:rsidRPr="00A039BE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8"/>
          <w:lang w:eastAsia="cs-CZ"/>
        </w:rPr>
      </w:pPr>
    </w:p>
    <w:p w:rsidR="00E92E9C" w:rsidRPr="00BD0CB0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1) Úvod do predmetu </w:t>
      </w:r>
    </w:p>
    <w:p w:rsidR="00E92E9C" w:rsidRDefault="00FA5CDF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="00E92E9C">
        <w:rPr>
          <w:rFonts w:ascii="Times New Roman" w:eastAsia="Times New Roman" w:hAnsi="Times New Roman" w:cs="Times New Roman"/>
          <w:sz w:val="24"/>
          <w:szCs w:val="24"/>
          <w:lang w:eastAsia="cs-CZ"/>
        </w:rPr>
        <w:t>odmienky jeho absolvovania</w:t>
      </w:r>
    </w:p>
    <w:p w:rsidR="007D4D61" w:rsidRDefault="00FA5CDF" w:rsidP="007D4D61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loboda združovania a </w:t>
      </w:r>
      <w:r w:rsid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="007D4D61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jmové znaky združení </w:t>
      </w:r>
    </w:p>
    <w:p w:rsidR="00FA5CDF" w:rsidRPr="00A039BE" w:rsidRDefault="00FA5CDF" w:rsidP="007D4D61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druženie, politická strana, odborová organizácia</w:t>
      </w:r>
    </w:p>
    <w:p w:rsidR="00E92E9C" w:rsidRPr="00A039BE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2) Pramene práva slobodne sa združovať v Slovenskej republike </w:t>
      </w:r>
    </w:p>
    <w:p w:rsidR="007D4D61" w:rsidRPr="007D4D61" w:rsidRDefault="0017603C" w:rsidP="0017603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M</w:t>
      </w:r>
      <w:r w:rsidR="007D4D61" w:rsidRP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edzinárodné dokumenty</w:t>
      </w:r>
    </w:p>
    <w:p w:rsidR="007D4D61" w:rsidRPr="007D4D61" w:rsidRDefault="0017603C" w:rsidP="0017603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Ú</w:t>
      </w:r>
      <w:r w:rsidR="007D4D61" w:rsidRP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stavná úprava</w:t>
      </w:r>
    </w:p>
    <w:p w:rsidR="007D4D61" w:rsidRDefault="0017603C" w:rsidP="0017603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="007D4D61" w:rsidRP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ákonná úprava</w:t>
      </w:r>
    </w:p>
    <w:p w:rsidR="007D4D61" w:rsidRDefault="0017603C" w:rsidP="0017603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</w:t>
      </w:r>
      <w:r w:rsid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rávo EÚ</w:t>
      </w:r>
    </w:p>
    <w:p w:rsidR="007D4D61" w:rsidRDefault="0017603C" w:rsidP="0017603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druženie ako pojem</w:t>
      </w:r>
    </w:p>
    <w:p w:rsidR="007D4D61" w:rsidRPr="007D4D61" w:rsidRDefault="0017603C" w:rsidP="0017603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="007D4D61">
        <w:rPr>
          <w:rFonts w:ascii="Times New Roman" w:eastAsia="Times New Roman" w:hAnsi="Times New Roman" w:cs="Times New Roman"/>
          <w:sz w:val="24"/>
          <w:szCs w:val="24"/>
          <w:lang w:eastAsia="cs-CZ"/>
        </w:rPr>
        <w:t>druženia v právnom poriadku SR</w:t>
      </w:r>
    </w:p>
    <w:p w:rsidR="00E92E9C" w:rsidRPr="00A039BE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Pr="00BD0CB0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3) </w:t>
      </w:r>
      <w:r w:rsidR="007D4D6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Združenie ako </w:t>
      </w: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právnick</w:t>
      </w:r>
      <w:r w:rsidR="007D4D6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á</w:t>
      </w: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os</w:t>
      </w:r>
      <w:r w:rsidR="007D4D6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o</w:t>
      </w: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b</w:t>
      </w:r>
      <w:r w:rsidR="007D4D6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a</w:t>
      </w: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</w:t>
      </w:r>
    </w:p>
    <w:p w:rsidR="00846A75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ávnická osoba</w:t>
      </w:r>
    </w:p>
    <w:p w:rsidR="00846A75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incípy vzniku právnických osôb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druženia podľa slovenského právneho poriadku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rganizácie s medzinárodným prvkom </w:t>
      </w:r>
    </w:p>
    <w:p w:rsidR="00E92E9C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áujmové združenia </w:t>
      </w:r>
      <w:r w:rsidR="00E92E9C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právnick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ých osô</w:t>
      </w:r>
      <w:r w:rsidR="00E92E9C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druženia bez právnej subjektivity </w:t>
      </w:r>
    </w:p>
    <w:p w:rsidR="00846A75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luralita subjektov a neziskový sektor</w:t>
      </w:r>
    </w:p>
    <w:p w:rsidR="00846A75" w:rsidRPr="00BD0CB0" w:rsidRDefault="00846A75" w:rsidP="00846A75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Pr="00BD0CB0" w:rsidRDefault="00E92E9C" w:rsidP="00E92E9C">
      <w:pPr>
        <w:tabs>
          <w:tab w:val="left" w:pos="708"/>
          <w:tab w:val="center" w:pos="4536"/>
          <w:tab w:val="right" w:pos="9072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4) Historický exkurz do práva slobodne sa združovať </w:t>
      </w:r>
      <w:r w:rsidR="00846A75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I</w:t>
      </w:r>
    </w:p>
    <w:p w:rsidR="00846A75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polky a rímske právo</w:t>
      </w:r>
    </w:p>
    <w:p w:rsidR="00846A75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polky a stredovek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polky a Rakúsko-Uhorsko </w:t>
      </w:r>
    </w:p>
    <w:p w:rsidR="00E92E9C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R</w:t>
      </w:r>
      <w:r w:rsidR="00E92E9C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kúsky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</w:t>
      </w:r>
      <w:r w:rsidR="00E92E9C" w:rsidRPr="00BD0CB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lkový zákon č. 134/1867 r. z. </w:t>
      </w:r>
    </w:p>
    <w:p w:rsidR="00846A75" w:rsidRPr="00BD0CB0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cs-CZ"/>
        </w:rPr>
      </w:pPr>
    </w:p>
    <w:p w:rsidR="00846A75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5) </w:t>
      </w:r>
      <w:r w:rsidR="00846A75"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Historický exkurz do práva slobodne sa združovať </w:t>
      </w:r>
      <w:r w:rsidR="00846A75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II</w:t>
      </w:r>
    </w:p>
    <w:p w:rsidR="00846A75" w:rsidRDefault="00846A75" w:rsidP="00846A75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846A75">
        <w:rPr>
          <w:rFonts w:ascii="Times New Roman" w:eastAsia="Times New Roman" w:hAnsi="Times New Roman" w:cs="Times New Roman"/>
          <w:sz w:val="24"/>
          <w:szCs w:val="24"/>
          <w:lang w:eastAsia="cs-CZ"/>
        </w:rPr>
        <w:t>Spolky na Slovensku v Uhorsku od 2. polovice 19. storočia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polkové právo po vzniku Československa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ývoj spolkového práva po roku 1945 a po roku 1948 </w:t>
      </w:r>
    </w:p>
    <w:p w:rsidR="00E92E9C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</w:t>
      </w:r>
      <w:r w:rsidR="00E92E9C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brovoľná organizácia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ývoj právnej úpravy </w:t>
      </w:r>
      <w:r w:rsidR="00846A7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družovacieho práva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</w:t>
      </w: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o roku 19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89</w:t>
      </w:r>
    </w:p>
    <w:p w:rsidR="00846A75" w:rsidRPr="00BD0CB0" w:rsidRDefault="00846A75" w:rsidP="00846A75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cs-CZ"/>
        </w:rPr>
      </w:pPr>
    </w:p>
    <w:p w:rsidR="00E92E9C" w:rsidRPr="00BD0CB0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6) Spolkový život v demokratickom režime </w:t>
      </w:r>
    </w:p>
    <w:p w:rsidR="00E92E9C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="00E92E9C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čianske združenie </w:t>
      </w:r>
    </w:p>
    <w:p w:rsidR="00846A75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ôsobnosť zákona o združovaní občanov (z. č. 83/1990 Zb.) a jeho negatívna pôsobnosť</w:t>
      </w:r>
    </w:p>
    <w:p w:rsidR="00E92E9C" w:rsidRDefault="00846A75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</w:t>
      </w:r>
      <w:r w:rsidR="00E92E9C"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onanie o registrácii a vznik združenia</w:t>
      </w:r>
    </w:p>
    <w:p w:rsidR="000F5CEC" w:rsidRDefault="000F5CEC" w:rsidP="000F5CE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dmietnutie registrácie združenia</w:t>
      </w:r>
    </w:p>
    <w:p w:rsidR="000F5CEC" w:rsidRPr="00BD0CB0" w:rsidRDefault="000F5CEC" w:rsidP="000F5CE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  <w:r w:rsidR="00FA5CDF">
        <w:rPr>
          <w:rFonts w:ascii="Times New Roman" w:eastAsia="Times New Roman" w:hAnsi="Times New Roman" w:cs="Times New Roman"/>
          <w:sz w:val="24"/>
          <w:szCs w:val="24"/>
          <w:lang w:eastAsia="cs-CZ"/>
        </w:rPr>
        <w:t>, vrátane rozhodovacej činnosti ESĽP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eastAsia="cs-CZ"/>
        </w:rPr>
      </w:pPr>
    </w:p>
    <w:p w:rsidR="00E92E9C" w:rsidRPr="00BD0CB0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7) Zánik združenia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Nedovolené združenia</w:t>
      </w:r>
    </w:p>
    <w:p w:rsidR="000F5CEC" w:rsidRDefault="000F5CE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Rozpustenie združenia</w:t>
      </w:r>
    </w:p>
    <w:p w:rsidR="000F5CEC" w:rsidRDefault="000F5CE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obrovoľný zánik združenia</w:t>
      </w:r>
    </w:p>
    <w:p w:rsidR="000F5CEC" w:rsidRPr="00FA5CDF" w:rsidRDefault="000F5CEC" w:rsidP="008B3CDD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A5CDF"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  <w:r w:rsidR="00FA5CDF" w:rsidRPr="00FA5CDF">
        <w:rPr>
          <w:rFonts w:ascii="Times New Roman" w:eastAsia="Times New Roman" w:hAnsi="Times New Roman" w:cs="Times New Roman"/>
          <w:sz w:val="24"/>
          <w:szCs w:val="24"/>
          <w:lang w:eastAsia="cs-CZ"/>
        </w:rPr>
        <w:t>, vrátane rozhodovacej činnosti ESĽP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Pr="00BD0CB0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8) Členstvo v združení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brovoľnosť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ylúčenie člena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Súdna ochrana člena združenia</w:t>
      </w:r>
    </w:p>
    <w:p w:rsidR="00C319FD" w:rsidRPr="00BD0CB0" w:rsidRDefault="00C319FD" w:rsidP="00C319FD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Pr="00BD0CB0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9) Hospodárenie združenia 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Oddelenosť združení od štátu</w:t>
      </w:r>
    </w:p>
    <w:p w:rsidR="00E92E9C" w:rsidRDefault="00C319FD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aňové zvýhodnenie združení</w:t>
      </w:r>
    </w:p>
    <w:p w:rsidR="00C319FD" w:rsidRDefault="00C319FD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druženia a podnikateľská činnosť</w:t>
      </w:r>
    </w:p>
    <w:p w:rsidR="00C319FD" w:rsidRPr="00BD0CB0" w:rsidRDefault="00C319FD" w:rsidP="00C319FD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Pr="00BD0CB0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10) Pobočky združenia </w:t>
      </w:r>
    </w:p>
    <w:p w:rsidR="00C319FD" w:rsidRDefault="00C319FD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sobitosti pobočiek (organizačných jednotiek) združení v právnom poriadku SR</w:t>
      </w:r>
    </w:p>
    <w:p w:rsidR="00E92E9C" w:rsidRDefault="00E92E9C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039BE">
        <w:rPr>
          <w:rFonts w:ascii="Times New Roman" w:eastAsia="Times New Roman" w:hAnsi="Times New Roman" w:cs="Times New Roman"/>
          <w:sz w:val="24"/>
          <w:szCs w:val="24"/>
          <w:lang w:eastAsia="cs-CZ"/>
        </w:rPr>
        <w:t>Samosprávny charakter združení</w:t>
      </w:r>
    </w:p>
    <w:p w:rsidR="00C319FD" w:rsidRDefault="00C319FD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polková autonómia</w:t>
      </w:r>
    </w:p>
    <w:p w:rsidR="00C319FD" w:rsidRPr="00A039BE" w:rsidRDefault="00C319FD" w:rsidP="00E92E9C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nútrospolková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emokracia</w:t>
      </w:r>
    </w:p>
    <w:p w:rsidR="00C319FD" w:rsidRPr="00BD0CB0" w:rsidRDefault="00C319FD" w:rsidP="00C319FD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11) Prostriedky právnej ochrany slobody združovania</w:t>
      </w:r>
    </w:p>
    <w:p w:rsidR="00C319FD" w:rsidRDefault="00C319FD" w:rsidP="00C319FD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chrana slobody združovania </w:t>
      </w:r>
      <w:r w:rsidR="00FF79E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 konaní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ed Ústavným súdom SR</w:t>
      </w:r>
    </w:p>
    <w:p w:rsidR="00FF79EB" w:rsidRDefault="00FF79EB" w:rsidP="00FF79EB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chrana slobody združovania v civilnom konaní</w:t>
      </w:r>
    </w:p>
    <w:p w:rsidR="00FF79EB" w:rsidRDefault="00FF79EB" w:rsidP="00FF79EB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chrana slobody združovania v správnom súdnictve</w:t>
      </w:r>
    </w:p>
    <w:p w:rsidR="00FF79EB" w:rsidRDefault="00FF79EB" w:rsidP="00FF79EB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chrana slobody združovania v trestnom konaní</w:t>
      </w:r>
    </w:p>
    <w:p w:rsidR="00FA5CDF" w:rsidRDefault="00FA5CDF" w:rsidP="00FF79EB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chrana slobody združovania v konaní pred ESĽP</w:t>
      </w:r>
    </w:p>
    <w:p w:rsidR="00FA5CDF" w:rsidRPr="00BD0CB0" w:rsidRDefault="00FA5CDF" w:rsidP="00FA5CDF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íklady z aplikačnej praxe uplatňovania slobody združovania</w:t>
      </w:r>
    </w:p>
    <w:p w:rsidR="00E92E9C" w:rsidRPr="00A039BE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92E9C" w:rsidRDefault="00E92E9C" w:rsidP="00E92E9C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BD0CB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12) Právo slobodne sa združovať v kontexte práva EÚ</w:t>
      </w:r>
    </w:p>
    <w:p w:rsidR="00FA5CDF" w:rsidRDefault="00FA5CDF" w:rsidP="00FA5CDF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naha o jednotnú právnu reguláciu v oblasti združovania na pôde EÚ</w:t>
      </w:r>
    </w:p>
    <w:p w:rsidR="00E92E9C" w:rsidRPr="00FA5CDF" w:rsidRDefault="00FA5CDF" w:rsidP="00BC425B">
      <w:pPr>
        <w:pStyle w:val="Odsekzoznamu"/>
        <w:numPr>
          <w:ilvl w:val="0"/>
          <w:numId w:val="1"/>
        </w:num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A5CDF">
        <w:rPr>
          <w:rFonts w:ascii="Times New Roman" w:eastAsia="Times New Roman" w:hAnsi="Times New Roman" w:cs="Times New Roman"/>
          <w:sz w:val="24"/>
          <w:szCs w:val="24"/>
          <w:lang w:eastAsia="cs-CZ"/>
        </w:rPr>
        <w:t>Charta základných práv EÚ</w:t>
      </w:r>
    </w:p>
    <w:p w:rsidR="00C45DE3" w:rsidRDefault="00C45DE3"/>
    <w:sectPr w:rsidR="00C45DE3" w:rsidSect="007B2AEA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87A19"/>
    <w:multiLevelType w:val="hybridMultilevel"/>
    <w:tmpl w:val="A4BADFB2"/>
    <w:lvl w:ilvl="0" w:tplc="C97AD73C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rS0MDcyNTA3NjFS0lEKTi0uzszPAykwrAUArtb9OiwAAAA="/>
  </w:docVars>
  <w:rsids>
    <w:rsidRoot w:val="00E92E9C"/>
    <w:rsid w:val="000F5CEC"/>
    <w:rsid w:val="0017603C"/>
    <w:rsid w:val="002229F5"/>
    <w:rsid w:val="00597966"/>
    <w:rsid w:val="007D4D61"/>
    <w:rsid w:val="00846A75"/>
    <w:rsid w:val="00B170CD"/>
    <w:rsid w:val="00C319FD"/>
    <w:rsid w:val="00C45DE3"/>
    <w:rsid w:val="00E92E9C"/>
    <w:rsid w:val="00FA5CDF"/>
    <w:rsid w:val="00FF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92E9C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92E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92E9C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92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TP</dc:creator>
  <cp:keywords/>
  <dc:description/>
  <cp:lastModifiedBy>Marek</cp:lastModifiedBy>
  <cp:revision>6</cp:revision>
  <dcterms:created xsi:type="dcterms:W3CDTF">2018-10-11T08:09:00Z</dcterms:created>
  <dcterms:modified xsi:type="dcterms:W3CDTF">2018-10-11T09:01:00Z</dcterms:modified>
</cp:coreProperties>
</file>